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3747B2C3" w:rsidR="00551D8A" w:rsidRDefault="00EE5C07" w:rsidP="00037FBC">
            <w:pPr>
              <w:ind w:right="-720"/>
              <w:rPr>
                <w:rFonts w:ascii="Arial" w:hAnsi="Arial" w:cs="Arial"/>
                <w:sz w:val="20"/>
                <w:szCs w:val="20"/>
              </w:rPr>
            </w:pPr>
            <w:r>
              <w:rPr>
                <w:rFonts w:ascii="Arial" w:hAnsi="Arial" w:cs="Arial"/>
                <w:sz w:val="24"/>
                <w:szCs w:val="24"/>
              </w:rPr>
              <w:t>X</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72D9F748" w:rsidR="00551D8A" w:rsidRDefault="00972D0E"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0E3EFA10" w:rsidR="00551D8A" w:rsidRDefault="00A62BAE"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6435C8EB" w:rsidR="00551D8A" w:rsidRDefault="00EE5C07"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7B0E5AF5" w:rsidR="00874EF7" w:rsidRPr="00B66A21" w:rsidRDefault="001B3A9A" w:rsidP="00B22EC9">
            <w:pPr>
              <w:ind w:right="-720"/>
              <w:jc w:val="center"/>
              <w:rPr>
                <w:rFonts w:ascii="Arial" w:hAnsi="Arial" w:cs="Arial"/>
                <w:sz w:val="20"/>
                <w:szCs w:val="20"/>
              </w:rPr>
            </w:pPr>
            <w:r>
              <w:rPr>
                <w:rFonts w:ascii="Arial" w:hAnsi="Arial" w:cs="Arial"/>
                <w:sz w:val="20"/>
                <w:szCs w:val="20"/>
              </w:rPr>
              <w:t>$</w:t>
            </w:r>
            <w:r w:rsidR="00796C88">
              <w:rPr>
                <w:rFonts w:ascii="Arial" w:hAnsi="Arial" w:cs="Arial"/>
                <w:sz w:val="20"/>
                <w:szCs w:val="20"/>
              </w:rPr>
              <w:t>4</w:t>
            </w:r>
            <w:r w:rsidR="00EE5C07">
              <w:rPr>
                <w:rFonts w:ascii="Arial" w:hAnsi="Arial" w:cs="Arial"/>
                <w:sz w:val="20"/>
                <w:szCs w:val="20"/>
              </w:rPr>
              <w:t>75</w:t>
            </w:r>
            <w:r>
              <w:rPr>
                <w:rFonts w:ascii="Arial" w:hAnsi="Arial" w:cs="Arial"/>
                <w:sz w:val="20"/>
                <w:szCs w:val="20"/>
              </w:rPr>
              <w:t>,000</w:t>
            </w:r>
          </w:p>
        </w:tc>
        <w:tc>
          <w:tcPr>
            <w:tcW w:w="3420" w:type="dxa"/>
          </w:tcPr>
          <w:p w14:paraId="56223D56" w14:textId="17C8756F" w:rsidR="00874EF7" w:rsidRPr="00B66A21" w:rsidRDefault="00972D0E" w:rsidP="00155CE2">
            <w:pPr>
              <w:ind w:right="-720"/>
              <w:jc w:val="center"/>
              <w:rPr>
                <w:rFonts w:ascii="Arial" w:hAnsi="Arial" w:cs="Arial"/>
                <w:sz w:val="20"/>
                <w:szCs w:val="20"/>
              </w:rPr>
            </w:pPr>
            <w:r>
              <w:rPr>
                <w:rFonts w:ascii="Arial" w:hAnsi="Arial" w:cs="Arial"/>
                <w:sz w:val="20"/>
                <w:szCs w:val="20"/>
              </w:rPr>
              <w:t>7</w:t>
            </w:r>
            <w:r w:rsidR="00EE5C07">
              <w:rPr>
                <w:rFonts w:ascii="Arial" w:hAnsi="Arial" w:cs="Arial"/>
                <w:sz w:val="20"/>
                <w:szCs w:val="20"/>
              </w:rPr>
              <w:t>8</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245016EB" w:rsidR="00B66A21" w:rsidRPr="00B66A21" w:rsidRDefault="0076000B" w:rsidP="004C7212">
            <w:pPr>
              <w:ind w:right="-720"/>
              <w:jc w:val="center"/>
              <w:rPr>
                <w:rFonts w:ascii="Arial" w:hAnsi="Arial" w:cs="Arial"/>
                <w:sz w:val="20"/>
                <w:szCs w:val="20"/>
              </w:rPr>
            </w:pPr>
            <w:r>
              <w:rPr>
                <w:rFonts w:ascii="Arial" w:hAnsi="Arial" w:cs="Arial"/>
                <w:sz w:val="20"/>
                <w:szCs w:val="20"/>
              </w:rPr>
              <w:t>10</w:t>
            </w:r>
            <w:r w:rsidR="00264D45">
              <w:rPr>
                <w:rFonts w:ascii="Arial" w:hAnsi="Arial" w:cs="Arial"/>
                <w:sz w:val="20"/>
                <w:szCs w:val="20"/>
              </w:rPr>
              <w:t>%</w:t>
            </w:r>
          </w:p>
        </w:tc>
        <w:tc>
          <w:tcPr>
            <w:tcW w:w="3330" w:type="dxa"/>
          </w:tcPr>
          <w:p w14:paraId="0C51559D" w14:textId="7C6194B8"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76000B">
              <w:rPr>
                <w:rFonts w:ascii="Arial" w:hAnsi="Arial" w:cs="Arial"/>
                <w:sz w:val="20"/>
                <w:szCs w:val="20"/>
              </w:rPr>
              <w:t>50</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4D5DBA18" w:rsidR="00B66A21" w:rsidRPr="00B66A21" w:rsidRDefault="00EE5C07" w:rsidP="00155CE2">
            <w:pPr>
              <w:ind w:right="-720"/>
              <w:jc w:val="center"/>
              <w:rPr>
                <w:rFonts w:ascii="Arial" w:hAnsi="Arial" w:cs="Arial"/>
                <w:sz w:val="20"/>
                <w:szCs w:val="20"/>
              </w:rPr>
            </w:pPr>
            <w:r>
              <w:rPr>
                <w:rFonts w:ascii="Arial" w:hAnsi="Arial" w:cs="Arial"/>
                <w:sz w:val="20"/>
                <w:szCs w:val="20"/>
              </w:rPr>
              <w:t>7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0F79632C" w:rsidR="00416101" w:rsidRDefault="0079556F" w:rsidP="0089152D">
            <w:pPr>
              <w:jc w:val="both"/>
              <w:rPr>
                <w:color w:val="000000" w:themeColor="text1"/>
              </w:rPr>
            </w:pPr>
            <w:r w:rsidRPr="0089152D">
              <w:rPr>
                <w:color w:val="000000" w:themeColor="text1"/>
              </w:rPr>
              <w:t xml:space="preserve">Data is continuing to be collected and analyzed.  </w:t>
            </w:r>
            <w:r w:rsidR="001B3A9A">
              <w:rPr>
                <w:color w:val="000000" w:themeColor="text1"/>
              </w:rPr>
              <w:t xml:space="preserve">A paper has been written and </w:t>
            </w:r>
            <w:r w:rsidR="00CE62BA">
              <w:rPr>
                <w:color w:val="000000" w:themeColor="text1"/>
              </w:rPr>
              <w:t xml:space="preserve">published.  </w:t>
            </w:r>
            <w:r w:rsidR="001B3A9A">
              <w:rPr>
                <w:color w:val="000000" w:themeColor="text1"/>
              </w:rPr>
              <w:t xml:space="preserve">The work focuses on </w:t>
            </w:r>
            <w:r w:rsidR="00416101">
              <w:rPr>
                <w:color w:val="000000" w:themeColor="text1"/>
              </w:rPr>
              <w:t>Oklahoma weather</w:t>
            </w:r>
            <w:r w:rsidR="0065306E">
              <w:rPr>
                <w:color w:val="000000" w:themeColor="text1"/>
              </w:rPr>
              <w:t>.  The group is also working on extending this work to the other weather stations</w:t>
            </w:r>
            <w:r w:rsidR="00FE0C0C">
              <w:rPr>
                <w:color w:val="000000" w:themeColor="text1"/>
              </w:rPr>
              <w:t xml:space="preserve"> </w:t>
            </w:r>
            <w:r w:rsidR="0065306E">
              <w:rPr>
                <w:color w:val="000000" w:themeColor="text1"/>
              </w:rPr>
              <w:t xml:space="preserve">because </w:t>
            </w:r>
            <w:r w:rsidR="00FE0C0C">
              <w:rPr>
                <w:color w:val="000000" w:themeColor="text1"/>
              </w:rPr>
              <w:t xml:space="preserve">some </w:t>
            </w:r>
            <w:r w:rsidR="0065306E">
              <w:rPr>
                <w:color w:val="000000" w:themeColor="text1"/>
              </w:rPr>
              <w:t xml:space="preserve">of the weather stations did not have continuous power and so they were not always in service.  This makes it </w:t>
            </w:r>
            <w:r w:rsidR="00FE0C0C">
              <w:rPr>
                <w:color w:val="000000" w:themeColor="text1"/>
              </w:rPr>
              <w:t xml:space="preserve">more challenging </w:t>
            </w:r>
            <w:r w:rsidR="0065306E">
              <w:rPr>
                <w:color w:val="000000" w:themeColor="text1"/>
              </w:rPr>
              <w:t xml:space="preserve">to compare the data between the different stations.  </w:t>
            </w:r>
            <w:r w:rsidR="001B3A9A">
              <w:rPr>
                <w:color w:val="000000" w:themeColor="text1"/>
              </w:rPr>
              <w:t>The team plans on developing a model that can take the weather into account and predict the number of effective freeze thaw cycles in concrete.  This is still being developed.</w:t>
            </w:r>
          </w:p>
          <w:p w14:paraId="4C1A043C" w14:textId="1D2146EB" w:rsidR="00972D0E" w:rsidRDefault="00972D0E" w:rsidP="0089152D">
            <w:pPr>
              <w:jc w:val="both"/>
              <w:rPr>
                <w:color w:val="000000" w:themeColor="text1"/>
              </w:rPr>
            </w:pPr>
          </w:p>
          <w:p w14:paraId="20AA6609" w14:textId="215C5DEC" w:rsidR="00972D0E" w:rsidRDefault="00972D0E" w:rsidP="0089152D">
            <w:pPr>
              <w:jc w:val="both"/>
              <w:rPr>
                <w:color w:val="000000" w:themeColor="text1"/>
              </w:rPr>
            </w:pPr>
            <w:r>
              <w:rPr>
                <w:color w:val="000000" w:themeColor="text1"/>
              </w:rPr>
              <w:t xml:space="preserve">Results have been obtained for many of the states and they </w:t>
            </w:r>
            <w:r w:rsidR="00F00C65">
              <w:rPr>
                <w:color w:val="000000" w:themeColor="text1"/>
              </w:rPr>
              <w:t xml:space="preserve">were shared with the project oversight committee.  </w:t>
            </w:r>
            <w:r>
              <w:rPr>
                <w:color w:val="000000" w:themeColor="text1"/>
              </w:rPr>
              <w:t>The findings show that there are significant differences in effective freeze thaw cycles in different states</w:t>
            </w:r>
            <w:r w:rsidR="00B74486">
              <w:rPr>
                <w:color w:val="000000" w:themeColor="text1"/>
              </w:rPr>
              <w:t xml:space="preserve"> and that these measurements are repeatable</w:t>
            </w:r>
            <w:r>
              <w:rPr>
                <w:color w:val="000000" w:themeColor="text1"/>
              </w:rPr>
              <w:t xml:space="preserve">.  </w:t>
            </w:r>
            <w:r w:rsidR="00B74486">
              <w:rPr>
                <w:color w:val="000000" w:themeColor="text1"/>
              </w:rPr>
              <w:t xml:space="preserve">These measurements show that the differences in performance are tied to the </w:t>
            </w:r>
            <w:r w:rsidR="00901DF3">
              <w:rPr>
                <w:color w:val="000000" w:themeColor="text1"/>
              </w:rPr>
              <w:t>degree of saturation and the number of times the concrete freezes.</w:t>
            </w:r>
          </w:p>
          <w:p w14:paraId="1C46CED9" w14:textId="77777777" w:rsidR="001B3A9A" w:rsidRDefault="001B3A9A" w:rsidP="0089152D">
            <w:pPr>
              <w:jc w:val="both"/>
              <w:rPr>
                <w:color w:val="000000" w:themeColor="text1"/>
              </w:rPr>
            </w:pP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3103DFC7" w:rsidR="0006647C" w:rsidRPr="0006647C" w:rsidRDefault="0006647C" w:rsidP="0006647C">
            <w:pPr>
              <w:jc w:val="both"/>
              <w:rPr>
                <w:color w:val="000000" w:themeColor="text1"/>
              </w:rPr>
            </w:pPr>
            <w:r>
              <w:rPr>
                <w:color w:val="000000" w:themeColor="text1"/>
              </w:rPr>
              <w:t xml:space="preserve">Samples have been provided for this.  This </w:t>
            </w:r>
            <w:r w:rsidR="004257E0">
              <w:rPr>
                <w:color w:val="000000" w:themeColor="text1"/>
              </w:rPr>
              <w:t xml:space="preserve">work is still ongoing.  </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lastRenderedPageBreak/>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A15CEA9"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r w:rsidR="00D92299">
              <w:rPr>
                <w:color w:val="000000" w:themeColor="text1"/>
              </w:rPr>
              <w:t xml:space="preserve"> This work is still ongoing.</w:t>
            </w:r>
          </w:p>
          <w:p w14:paraId="003E0476" w14:textId="663DE0D5" w:rsidR="0031137F" w:rsidRDefault="0031137F" w:rsidP="0006647C">
            <w:pPr>
              <w:jc w:val="both"/>
              <w:rPr>
                <w:color w:val="000000" w:themeColor="text1"/>
              </w:rPr>
            </w:pPr>
          </w:p>
          <w:p w14:paraId="0C1F3663" w14:textId="252D6D33"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2982D8F1"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r w:rsidR="007209DB">
              <w:fldChar w:fldCharType="begin"/>
            </w:r>
            <w:r w:rsidR="007209DB">
              <w:instrText xml:space="preserve"> SEQ Table \* ARABIC </w:instrText>
            </w:r>
            <w:r w:rsidR="007209DB">
              <w:fldChar w:fldCharType="separate"/>
            </w:r>
            <w:r>
              <w:rPr>
                <w:noProof/>
              </w:rPr>
              <w:t>1</w:t>
            </w:r>
            <w:r w:rsidR="007209DB">
              <w:rPr>
                <w:noProof/>
              </w:rPr>
              <w:fldChar w:fldCharType="end"/>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lastRenderedPageBreak/>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lastRenderedPageBreak/>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7209DB"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m:t>
                      </m:r>
                      <m:r>
                        <w:rPr>
                          <w:rFonts w:ascii="Cambria Math" w:hAnsi="Cambria Math"/>
                        </w:rPr>
                        <m:t>R</m:t>
                      </m:r>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7209DB" w:rsidP="00E029B7">
                  <w:pPr>
                    <w:pStyle w:val="Caption"/>
                  </w:pPr>
                  <w:r>
                    <w:fldChar w:fldCharType="begin"/>
                  </w:r>
                  <w:r>
                    <w:instrText xml:space="preserve"> SEQ Equation \* ARABIC </w:instrText>
                  </w:r>
                  <w:r>
                    <w:fldChar w:fldCharType="separate"/>
                  </w:r>
                  <w:bookmarkStart w:id="2" w:name="_Ref77691429"/>
                  <w:r w:rsidR="00E029B7">
                    <w:rPr>
                      <w:noProof/>
                    </w:rPr>
                    <w:t>1</w:t>
                  </w:r>
                  <w:bookmarkEnd w:id="2"/>
                  <w:r>
                    <w:rPr>
                      <w:noProof/>
                    </w:rPr>
                    <w:fldChar w:fldCharType="end"/>
                  </w:r>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7209DB" w:rsidP="00E029B7">
                  <w:pPr>
                    <w:keepNext/>
                    <w:autoSpaceDE w:val="0"/>
                    <w:autoSpaceDN w:val="0"/>
                    <w:adjustRightInd w:val="0"/>
                  </w:pPr>
                  <w:r>
                    <w:fldChar w:fldCharType="begin"/>
                  </w:r>
                  <w:r>
                    <w:instrText xml:space="preserve"> SEQ Equation \* ARABIC </w:instrText>
                  </w:r>
                  <w:r>
                    <w:fldChar w:fldCharType="separate"/>
                  </w:r>
                  <w:r w:rsidR="00E029B7">
                    <w:rPr>
                      <w:noProof/>
                    </w:rPr>
                    <w:t>2</w:t>
                  </w:r>
                  <w:r>
                    <w:rPr>
                      <w:noProof/>
                    </w:rPr>
                    <w:fldChar w:fldCharType="end"/>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2BF1385"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Most of this testing is complete and the results are being compiled for presentation in the futur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16BB9CF0"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w:t>
            </w:r>
            <w:r w:rsidR="0013270E">
              <w:rPr>
                <w:rFonts w:cs="Times New Roman"/>
                <w:color w:val="000000" w:themeColor="text1"/>
              </w:rPr>
              <w:t xml:space="preserve">authored but more work needs to be done in editing.  </w:t>
            </w:r>
            <w:r w:rsidR="001B3A9A">
              <w:rPr>
                <w:rFonts w:cs="Times New Roman"/>
                <w:color w:val="000000" w:themeColor="text1"/>
              </w:rPr>
              <w:t>This will be worked on after completing the field work in Task 1.</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lastRenderedPageBreak/>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12DC6D38"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r w:rsidR="00CA43EE">
              <w:rPr>
                <w:color w:val="000000" w:themeColor="text1"/>
              </w:rPr>
              <w:t xml:space="preserve">  The preliminary work suggests that there is not much impact of the air void distribution but this is an area of future work.</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Differential scanning calorimetry (DSC) is an experimental technique in which the difference in the amount of heat required to increase the temperature of a sample compared to a reference is measured as a function of the temperature. This 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62114AAD"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r w:rsidR="00BD5DCE">
              <w:rPr>
                <w:rFonts w:cs="Times New Roman"/>
                <w:color w:val="000000" w:themeColor="text1"/>
              </w:rPr>
              <w:t xml:space="preserve">  This is discussed in more detail in </w:t>
            </w:r>
            <w:r w:rsidR="00F32F57">
              <w:rPr>
                <w:rFonts w:cs="Times New Roman"/>
                <w:color w:val="000000" w:themeColor="text1"/>
              </w:rPr>
              <w:t>work item 5.</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A127585" w:rsidR="0006647C" w:rsidRPr="0006647C" w:rsidRDefault="0076130A" w:rsidP="0006647C">
            <w:pPr>
              <w:jc w:val="both"/>
              <w:rPr>
                <w:color w:val="000000" w:themeColor="text1"/>
              </w:rPr>
            </w:pPr>
            <w:r>
              <w:rPr>
                <w:color w:val="000000" w:themeColor="text1"/>
              </w:rPr>
              <w:t xml:space="preserve">The team has developed data on </w:t>
            </w:r>
            <w:r w:rsidR="00CD2989">
              <w:rPr>
                <w:color w:val="000000" w:themeColor="text1"/>
              </w:rPr>
              <w:t xml:space="preserve">concrete quality and </w:t>
            </w:r>
            <w:r>
              <w:rPr>
                <w:color w:val="000000" w:themeColor="text1"/>
              </w:rPr>
              <w:t>air void quality</w:t>
            </w:r>
            <w:r w:rsidR="00CD2989">
              <w:rPr>
                <w:color w:val="000000" w:themeColor="text1"/>
              </w:rPr>
              <w:t xml:space="preserve">.  The final step is to look at local weather conditions.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223A3940" w:rsidR="0006647C" w:rsidRPr="0006647C" w:rsidRDefault="00DA576D" w:rsidP="0006647C">
            <w:pPr>
              <w:jc w:val="both"/>
              <w:rPr>
                <w:color w:val="000000" w:themeColor="text1"/>
              </w:rPr>
            </w:pPr>
            <w:r>
              <w:rPr>
                <w:color w:val="000000" w:themeColor="text1"/>
              </w:rPr>
              <w:t>Efforts have been completed to look at vibration and drop height.  This will be shared at the final report.</w:t>
            </w:r>
          </w:p>
          <w:p w14:paraId="1AC076CF" w14:textId="77777777" w:rsidR="0006647C" w:rsidRPr="0006647C" w:rsidRDefault="0006647C" w:rsidP="0006647C">
            <w:pPr>
              <w:jc w:val="both"/>
              <w:rPr>
                <w:color w:val="000000" w:themeColor="text1"/>
              </w:rPr>
            </w:pPr>
          </w:p>
          <w:p w14:paraId="649AB04C" w14:textId="77777777" w:rsid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65BF1F7D" w14:textId="5BF04452" w:rsidR="00F03707" w:rsidRDefault="00DA576D" w:rsidP="00F1507F">
            <w:pPr>
              <w:spacing w:after="160"/>
              <w:jc w:val="both"/>
              <w:rPr>
                <w:color w:val="000000" w:themeColor="text1"/>
              </w:rPr>
            </w:pPr>
            <w:r>
              <w:rPr>
                <w:color w:val="000000" w:themeColor="text1"/>
              </w:rPr>
              <w:t>Improvements have been made in the Bluetooth SAM gauge and now the test is running properly.  The</w:t>
            </w:r>
            <w:r w:rsidR="0004377E">
              <w:rPr>
                <w:color w:val="000000" w:themeColor="text1"/>
              </w:rPr>
              <w:t xml:space="preserve"> next step will be to share the new SAM gauges with the </w:t>
            </w:r>
            <w:r w:rsidR="00F1507F">
              <w:rPr>
                <w:color w:val="000000" w:themeColor="text1"/>
              </w:rPr>
              <w:t>DOTs to provide feedback.</w:t>
            </w:r>
            <w:r w:rsidR="001B3A9A">
              <w:rPr>
                <w:color w:val="000000" w:themeColor="text1"/>
              </w:rPr>
              <w:t xml:space="preserve"> </w:t>
            </w:r>
          </w:p>
          <w:p w14:paraId="120CB262" w14:textId="7027F2D9" w:rsidR="0037703A" w:rsidRDefault="0037703A" w:rsidP="0006647C">
            <w:pPr>
              <w:jc w:val="both"/>
              <w:rPr>
                <w:color w:val="000000" w:themeColor="text1"/>
              </w:rPr>
            </w:pPr>
            <w:r>
              <w:rPr>
                <w:color w:val="000000" w:themeColor="text1"/>
              </w:rPr>
              <w:t>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44B87AD0" w:rsidR="00CC60F8" w:rsidRDefault="00CC60F8" w:rsidP="0006647C">
            <w:pPr>
              <w:jc w:val="both"/>
              <w:rPr>
                <w:color w:val="000000" w:themeColor="text1"/>
              </w:rPr>
            </w:pPr>
          </w:p>
          <w:p w14:paraId="3875179C" w14:textId="43043AF0" w:rsidR="00EE5C07" w:rsidRDefault="00972D0E" w:rsidP="00972D0E">
            <w:pPr>
              <w:jc w:val="both"/>
              <w:rPr>
                <w:color w:val="000000" w:themeColor="text1"/>
              </w:rPr>
            </w:pPr>
            <w:r>
              <w:rPr>
                <w:color w:val="000000" w:themeColor="text1"/>
              </w:rPr>
              <w:t xml:space="preserve">An automated SAM is </w:t>
            </w:r>
            <w:r w:rsidR="00F1507F">
              <w:rPr>
                <w:color w:val="000000" w:themeColor="text1"/>
              </w:rPr>
              <w:t xml:space="preserve">making progress. </w:t>
            </w:r>
            <w:r w:rsidR="00EE5C07">
              <w:rPr>
                <w:color w:val="000000" w:themeColor="text1"/>
              </w:rPr>
              <w:t xml:space="preserve">The automated meter can complete the test in under 5 minutes.  The results are very repeatable when water is used.  There are problems with the valves that are being sort out.  The valves seem to have electrical supply issues.  This is </w:t>
            </w:r>
            <w:r w:rsidR="00BD70E2">
              <w:rPr>
                <w:color w:val="000000" w:themeColor="text1"/>
              </w:rPr>
              <w:t>being resolved.</w:t>
            </w:r>
          </w:p>
          <w:p w14:paraId="0BFF52BD" w14:textId="77777777" w:rsidR="00EE5C07" w:rsidRDefault="00EE5C07" w:rsidP="00972D0E">
            <w:pPr>
              <w:jc w:val="both"/>
              <w:rPr>
                <w:color w:val="000000" w:themeColor="text1"/>
              </w:rPr>
            </w:pPr>
          </w:p>
          <w:p w14:paraId="12E5DE3B" w14:textId="178B3422" w:rsidR="0037703A" w:rsidRDefault="0037703A" w:rsidP="0006647C">
            <w:pPr>
              <w:jc w:val="both"/>
              <w:rPr>
                <w:color w:val="000000" w:themeColor="text1"/>
              </w:rPr>
            </w:pPr>
          </w:p>
          <w:p w14:paraId="1D6A504B" w14:textId="6FC24166" w:rsidR="0006647C" w:rsidRPr="0006647C" w:rsidRDefault="00EE5C07" w:rsidP="0037703A">
            <w:pPr>
              <w:jc w:val="both"/>
              <w:rPr>
                <w:color w:val="000000" w:themeColor="text1"/>
              </w:rPr>
            </w:pPr>
            <w:r>
              <w:rPr>
                <w:color w:val="000000" w:themeColor="text1"/>
              </w:rPr>
              <w:t>Work is still ongoing on the rim cleaner.</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320D7ACD" w:rsid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0EC4CCEE" w14:textId="27C966FB" w:rsidR="00BD2D13" w:rsidRDefault="00BD2D13" w:rsidP="002C0555">
            <w:pPr>
              <w:ind w:right="-720"/>
              <w:rPr>
                <w:rFonts w:ascii="Arial" w:hAnsi="Arial" w:cs="Arial"/>
                <w:sz w:val="20"/>
                <w:szCs w:val="20"/>
              </w:rPr>
            </w:pPr>
            <w:r>
              <w:rPr>
                <w:rFonts w:ascii="Arial" w:hAnsi="Arial" w:cs="Arial"/>
                <w:sz w:val="20"/>
                <w:szCs w:val="20"/>
              </w:rPr>
              <w:t xml:space="preserve">FHWA has funded additional research to investigate how air voids are lost during pumping and how those air voids return to the fresh concrete before it is hardened.  </w:t>
            </w:r>
            <w:r w:rsidR="00F03707">
              <w:rPr>
                <w:rFonts w:ascii="Arial" w:hAnsi="Arial" w:cs="Arial"/>
                <w:sz w:val="20"/>
                <w:szCs w:val="20"/>
              </w:rPr>
              <w:t xml:space="preserve">The testing has </w:t>
            </w:r>
            <w:r w:rsidR="003D122D">
              <w:rPr>
                <w:rFonts w:ascii="Arial" w:hAnsi="Arial" w:cs="Arial"/>
                <w:sz w:val="20"/>
                <w:szCs w:val="20"/>
              </w:rPr>
              <w:t>been completed</w:t>
            </w:r>
            <w:r w:rsidR="00BD4126">
              <w:rPr>
                <w:rFonts w:ascii="Arial" w:hAnsi="Arial" w:cs="Arial"/>
                <w:sz w:val="20"/>
                <w:szCs w:val="20"/>
              </w:rPr>
              <w:t xml:space="preserve"> except for some freeze thaw tests that are still ongoing</w:t>
            </w:r>
            <w:r w:rsidR="003D122D">
              <w:rPr>
                <w:rFonts w:ascii="Arial" w:hAnsi="Arial" w:cs="Arial"/>
                <w:sz w:val="20"/>
                <w:szCs w:val="20"/>
              </w:rPr>
              <w:t xml:space="preserve">.  </w:t>
            </w:r>
            <w:r w:rsidR="00F03707">
              <w:rPr>
                <w:rFonts w:ascii="Arial" w:hAnsi="Arial" w:cs="Arial"/>
                <w:sz w:val="20"/>
                <w:szCs w:val="20"/>
              </w:rPr>
              <w:t xml:space="preserve">Concrete </w:t>
            </w:r>
            <w:r w:rsidR="003D122D">
              <w:rPr>
                <w:rFonts w:ascii="Arial" w:hAnsi="Arial" w:cs="Arial"/>
                <w:sz w:val="20"/>
                <w:szCs w:val="20"/>
              </w:rPr>
              <w:t xml:space="preserve">was created with temperatures of 73F, 95F, and 40F and then tested before and after pumping.  </w:t>
            </w:r>
            <w:r w:rsidR="002C0555">
              <w:rPr>
                <w:rFonts w:ascii="Arial" w:hAnsi="Arial" w:cs="Arial"/>
                <w:sz w:val="20"/>
                <w:szCs w:val="20"/>
              </w:rPr>
              <w:t xml:space="preserve">The results are being compiled and will be shared with the FHWA first and then with the pooled fund oversight committee.  </w:t>
            </w: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lastRenderedPageBreak/>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74807D14" w:rsidR="00911B57" w:rsidRPr="004C58D2" w:rsidRDefault="00A84DBF" w:rsidP="004C58D2">
            <w:pPr>
              <w:rPr>
                <w:rFonts w:ascii="Arial" w:hAnsi="Arial" w:cs="Arial"/>
                <w:sz w:val="20"/>
                <w:szCs w:val="20"/>
              </w:rPr>
            </w:pPr>
            <w:r>
              <w:rPr>
                <w:rFonts w:ascii="Arial" w:hAnsi="Arial" w:cs="Arial"/>
                <w:sz w:val="20"/>
                <w:szCs w:val="20"/>
              </w:rPr>
              <w:t>Continue to work on each task.</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F2FA1" w14:textId="77777777" w:rsidR="00915F0C" w:rsidRDefault="00915F0C" w:rsidP="00106C83">
      <w:pPr>
        <w:spacing w:after="0" w:line="240" w:lineRule="auto"/>
      </w:pPr>
      <w:r>
        <w:separator/>
      </w:r>
    </w:p>
  </w:endnote>
  <w:endnote w:type="continuationSeparator" w:id="0">
    <w:p w14:paraId="24E39951" w14:textId="77777777" w:rsidR="00915F0C" w:rsidRDefault="00915F0C"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8B11C" w14:textId="77777777" w:rsidR="00915F0C" w:rsidRDefault="00915F0C" w:rsidP="00106C83">
      <w:pPr>
        <w:spacing w:after="0" w:line="240" w:lineRule="auto"/>
      </w:pPr>
      <w:r>
        <w:separator/>
      </w:r>
    </w:p>
  </w:footnote>
  <w:footnote w:type="continuationSeparator" w:id="0">
    <w:p w14:paraId="585BAD5D" w14:textId="77777777" w:rsidR="00915F0C" w:rsidRDefault="00915F0C"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3"/>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0FAEl3UUA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4377E"/>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3270E"/>
    <w:rsid w:val="00144EB5"/>
    <w:rsid w:val="001547D0"/>
    <w:rsid w:val="00155CE2"/>
    <w:rsid w:val="00161031"/>
    <w:rsid w:val="00161153"/>
    <w:rsid w:val="00161AB9"/>
    <w:rsid w:val="00163B27"/>
    <w:rsid w:val="001A261E"/>
    <w:rsid w:val="001B3A9A"/>
    <w:rsid w:val="001C033C"/>
    <w:rsid w:val="001C1F21"/>
    <w:rsid w:val="001D18C9"/>
    <w:rsid w:val="001F0173"/>
    <w:rsid w:val="001F0DCE"/>
    <w:rsid w:val="001F6903"/>
    <w:rsid w:val="00203A45"/>
    <w:rsid w:val="002070F0"/>
    <w:rsid w:val="00211F5F"/>
    <w:rsid w:val="0021352F"/>
    <w:rsid w:val="0021446D"/>
    <w:rsid w:val="00227820"/>
    <w:rsid w:val="00233342"/>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0555"/>
    <w:rsid w:val="002C36E1"/>
    <w:rsid w:val="002C4D77"/>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D122D"/>
    <w:rsid w:val="003F16CE"/>
    <w:rsid w:val="003F7BB4"/>
    <w:rsid w:val="00413CB7"/>
    <w:rsid w:val="004144E6"/>
    <w:rsid w:val="004156B2"/>
    <w:rsid w:val="00416101"/>
    <w:rsid w:val="00422C86"/>
    <w:rsid w:val="004257E0"/>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5251E7"/>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09DB"/>
    <w:rsid w:val="0072498B"/>
    <w:rsid w:val="00727C5D"/>
    <w:rsid w:val="00735081"/>
    <w:rsid w:val="00735EC1"/>
    <w:rsid w:val="007406B1"/>
    <w:rsid w:val="00743C01"/>
    <w:rsid w:val="00744379"/>
    <w:rsid w:val="00746F5F"/>
    <w:rsid w:val="0076000B"/>
    <w:rsid w:val="0076130A"/>
    <w:rsid w:val="00761DC5"/>
    <w:rsid w:val="00762C42"/>
    <w:rsid w:val="007726FD"/>
    <w:rsid w:val="00776A86"/>
    <w:rsid w:val="0078462C"/>
    <w:rsid w:val="00790C4A"/>
    <w:rsid w:val="0079556F"/>
    <w:rsid w:val="00796C88"/>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01DF3"/>
    <w:rsid w:val="00911B57"/>
    <w:rsid w:val="00911E47"/>
    <w:rsid w:val="00915F0C"/>
    <w:rsid w:val="00923D8F"/>
    <w:rsid w:val="00925A81"/>
    <w:rsid w:val="00972D0E"/>
    <w:rsid w:val="009A106D"/>
    <w:rsid w:val="009A325A"/>
    <w:rsid w:val="009A3721"/>
    <w:rsid w:val="009B4FD7"/>
    <w:rsid w:val="009B5C5B"/>
    <w:rsid w:val="009C4031"/>
    <w:rsid w:val="009D016D"/>
    <w:rsid w:val="009F2F2F"/>
    <w:rsid w:val="009F3BC9"/>
    <w:rsid w:val="009F5682"/>
    <w:rsid w:val="009F60C9"/>
    <w:rsid w:val="00A11A07"/>
    <w:rsid w:val="00A17FB4"/>
    <w:rsid w:val="00A21B58"/>
    <w:rsid w:val="00A2671E"/>
    <w:rsid w:val="00A31318"/>
    <w:rsid w:val="00A428C7"/>
    <w:rsid w:val="00A42C14"/>
    <w:rsid w:val="00A43875"/>
    <w:rsid w:val="00A530F2"/>
    <w:rsid w:val="00A54F17"/>
    <w:rsid w:val="00A578EB"/>
    <w:rsid w:val="00A62BAE"/>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98A"/>
    <w:rsid w:val="00B25C28"/>
    <w:rsid w:val="00B33335"/>
    <w:rsid w:val="00B359FB"/>
    <w:rsid w:val="00B35DB5"/>
    <w:rsid w:val="00B41287"/>
    <w:rsid w:val="00B42FDC"/>
    <w:rsid w:val="00B53567"/>
    <w:rsid w:val="00B549C3"/>
    <w:rsid w:val="00B6636F"/>
    <w:rsid w:val="00B66A21"/>
    <w:rsid w:val="00B74486"/>
    <w:rsid w:val="00B75609"/>
    <w:rsid w:val="00B7633E"/>
    <w:rsid w:val="00B764D0"/>
    <w:rsid w:val="00B94C02"/>
    <w:rsid w:val="00B957F2"/>
    <w:rsid w:val="00B973B7"/>
    <w:rsid w:val="00BA0CFF"/>
    <w:rsid w:val="00BA1C38"/>
    <w:rsid w:val="00BC19BD"/>
    <w:rsid w:val="00BD2D13"/>
    <w:rsid w:val="00BD4126"/>
    <w:rsid w:val="00BD5DCE"/>
    <w:rsid w:val="00BD70E2"/>
    <w:rsid w:val="00C05C9F"/>
    <w:rsid w:val="00C06309"/>
    <w:rsid w:val="00C13753"/>
    <w:rsid w:val="00C22025"/>
    <w:rsid w:val="00C52EB1"/>
    <w:rsid w:val="00C83851"/>
    <w:rsid w:val="00C935A9"/>
    <w:rsid w:val="00CA240A"/>
    <w:rsid w:val="00CA43EE"/>
    <w:rsid w:val="00CA75E4"/>
    <w:rsid w:val="00CB3307"/>
    <w:rsid w:val="00CB3970"/>
    <w:rsid w:val="00CB3B6B"/>
    <w:rsid w:val="00CC09EF"/>
    <w:rsid w:val="00CC1D71"/>
    <w:rsid w:val="00CC1E5B"/>
    <w:rsid w:val="00CC422D"/>
    <w:rsid w:val="00CC60F8"/>
    <w:rsid w:val="00CD2989"/>
    <w:rsid w:val="00CE138E"/>
    <w:rsid w:val="00CE62BA"/>
    <w:rsid w:val="00CF4134"/>
    <w:rsid w:val="00CF48D6"/>
    <w:rsid w:val="00D05DC0"/>
    <w:rsid w:val="00D15EBA"/>
    <w:rsid w:val="00D21DD3"/>
    <w:rsid w:val="00D26703"/>
    <w:rsid w:val="00D26A27"/>
    <w:rsid w:val="00D34B09"/>
    <w:rsid w:val="00D42578"/>
    <w:rsid w:val="00D45E05"/>
    <w:rsid w:val="00D60252"/>
    <w:rsid w:val="00D83753"/>
    <w:rsid w:val="00D90A57"/>
    <w:rsid w:val="00D91958"/>
    <w:rsid w:val="00D92299"/>
    <w:rsid w:val="00DA4404"/>
    <w:rsid w:val="00DA576D"/>
    <w:rsid w:val="00DB6D17"/>
    <w:rsid w:val="00DC2136"/>
    <w:rsid w:val="00DC2620"/>
    <w:rsid w:val="00DD391D"/>
    <w:rsid w:val="00DE4DE1"/>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E5C07"/>
    <w:rsid w:val="00EF0557"/>
    <w:rsid w:val="00EF08AE"/>
    <w:rsid w:val="00EF2E46"/>
    <w:rsid w:val="00EF5790"/>
    <w:rsid w:val="00F00C65"/>
    <w:rsid w:val="00F02E55"/>
    <w:rsid w:val="00F03707"/>
    <w:rsid w:val="00F056C4"/>
    <w:rsid w:val="00F12150"/>
    <w:rsid w:val="00F1507F"/>
    <w:rsid w:val="00F21699"/>
    <w:rsid w:val="00F253BA"/>
    <w:rsid w:val="00F32A06"/>
    <w:rsid w:val="00F32F57"/>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0C0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552</Words>
  <Characters>25953</Characters>
  <Application>Microsoft Office Word</Application>
  <DocSecurity>4</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3-06-27T16:40:00Z</dcterms:created>
  <dcterms:modified xsi:type="dcterms:W3CDTF">2023-06-2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576794493c44ad1328f1070fdaae87018fbdf7c9c750d5934d03e5e6819a</vt:lpwstr>
  </property>
</Properties>
</file>